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2EFEFB" w14:textId="57F39569" w:rsidR="00BD7E5B" w:rsidRDefault="00BD7E5B" w:rsidP="00BD7E5B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04: Factors affecting knowledge on AMR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734"/>
        <w:gridCol w:w="1746"/>
      </w:tblGrid>
      <w:tr w:rsidR="000E7CA3" w14:paraId="62DBBD9C" w14:textId="77777777" w:rsidTr="00BD7E5B">
        <w:trPr>
          <w:cantSplit/>
          <w:tblHeader/>
          <w:jc w:val="center"/>
        </w:trPr>
        <w:tc>
          <w:tcPr>
            <w:tcW w:w="407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6CD14FB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92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4AAADD6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0E7CA3" w14:paraId="462257A7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605D5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age..years.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A6F08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09E17C6F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98207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10A5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0E7CA3" w14:paraId="78738137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F76C8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CA2F0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0E7CA3" w14:paraId="287B3999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10562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83162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0E7CA3" w14:paraId="4FED922D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6785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910FE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0E7CA3" w14:paraId="033C8A19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DA123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sex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B9EEB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1A6533A6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A83C6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E2098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0E7CA3" w14:paraId="79FC2498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B2545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1AA3A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0E7CA3" w14:paraId="35DB3710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4DDE4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education.level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16BA4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0B6507E8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C3B67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FA90C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0E7CA3" w14:paraId="0DD182AE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CFAE4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1CBBA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0E7CA3" w14:paraId="2FB8896E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EF419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74756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0E7CA3" w14:paraId="4FC4EFA9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D1CF9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D5865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0E7CA3" w14:paraId="59C7E513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AFF7C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.status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810C2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15670961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BFAD1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219DD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0E7CA3" w14:paraId="6FE9D316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F9CC4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DCC78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0E7CA3" w14:paraId="4522A898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3D55F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D8A62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0E7CA3" w14:paraId="6299F51A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AA4A3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.type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ADDC0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4CAEE431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CC514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179EA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0E7CA3" w14:paraId="5F9E4EAC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51200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080E9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0E7CA3" w14:paraId="5C840D99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D0921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41F5D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0E7CA3" w14:paraId="615E8D5C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861D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.average.household.income.per.month..BDT.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7F714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4E2805E1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1ED20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28AE9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0E7CA3" w14:paraId="3720E0FB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5E87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5606D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0E7CA3" w14:paraId="3A5FCB13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3DD8C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6E79A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0E7CA3" w14:paraId="19872A6C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E605D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sex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375B3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0FEA27B0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33544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F6F35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0E7CA3" w14:paraId="0F7915EB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13FEA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DB798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0E7CA3" w14:paraId="0761CF45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A87BA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age..years.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5BC9E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3098690C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943B0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68490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0E7CA3" w14:paraId="3F677104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2B7F1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77670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0E7CA3" w14:paraId="082C5C6B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7877B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58280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0E7CA3" w14:paraId="505085DD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22846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FD023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0E7CA3" w14:paraId="0974687F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C3D23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.of.children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236FE" w14:textId="77777777" w:rsidR="000E7CA3" w:rsidRDefault="000E7CA3">
            <w:pPr>
              <w:keepNext/>
              <w:spacing w:after="60"/>
              <w:jc w:val="center"/>
            </w:pPr>
          </w:p>
        </w:tc>
      </w:tr>
      <w:tr w:rsidR="000E7CA3" w14:paraId="2BE5569A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88C8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146C9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0E7CA3" w14:paraId="35A821E6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813A9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6F956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0E7CA3" w14:paraId="4481F236" w14:textId="77777777" w:rsidTr="00BD7E5B">
        <w:trPr>
          <w:cantSplit/>
          <w:jc w:val="center"/>
        </w:trPr>
        <w:tc>
          <w:tcPr>
            <w:tcW w:w="407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93D3D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92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F07FA" w14:textId="77777777" w:rsidR="000E7C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0E7CA3" w14:paraId="57D74AA7" w14:textId="77777777" w:rsidTr="00BD7E5B">
        <w:trPr>
          <w:cantSplit/>
          <w:jc w:val="center"/>
        </w:trPr>
        <w:tc>
          <w:tcPr>
            <w:tcW w:w="5000" w:type="pct"/>
            <w:gridSpan w:val="2"/>
          </w:tcPr>
          <w:p w14:paraId="4835ED24" w14:textId="77777777" w:rsidR="000E7CA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957DAEE" w14:textId="77777777" w:rsidR="000E7CA3" w:rsidRDefault="000E7CA3">
      <w:pPr>
        <w:pStyle w:val="FirstParagraph"/>
      </w:pPr>
    </w:p>
    <w:sectPr w:rsidR="000E7C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8FC95A" w14:textId="77777777" w:rsidR="00C31B8E" w:rsidRDefault="00C31B8E">
      <w:pPr>
        <w:spacing w:after="0"/>
      </w:pPr>
      <w:r>
        <w:separator/>
      </w:r>
    </w:p>
  </w:endnote>
  <w:endnote w:type="continuationSeparator" w:id="0">
    <w:p w14:paraId="08586A92" w14:textId="77777777" w:rsidR="00C31B8E" w:rsidRDefault="00C31B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902EE" w14:textId="77777777" w:rsidR="00C31B8E" w:rsidRDefault="00C31B8E">
      <w:r>
        <w:separator/>
      </w:r>
    </w:p>
  </w:footnote>
  <w:footnote w:type="continuationSeparator" w:id="0">
    <w:p w14:paraId="08BF59F2" w14:textId="77777777" w:rsidR="00C31B8E" w:rsidRDefault="00C31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21432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09278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7CA3"/>
    <w:rsid w:val="000E7CA3"/>
    <w:rsid w:val="00573334"/>
    <w:rsid w:val="00BD7E5B"/>
    <w:rsid w:val="00C31B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CF2B5"/>
  <w15:docId w15:val="{5894E63B-25A4-4056-A9E8-BD4F02D64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iba Ahmed</cp:lastModifiedBy>
  <cp:revision>2</cp:revision>
  <dcterms:created xsi:type="dcterms:W3CDTF">2024-10-20T19:16:00Z</dcterms:created>
  <dcterms:modified xsi:type="dcterms:W3CDTF">2024-10-20T19:19:00Z</dcterms:modified>
</cp:coreProperties>
</file>